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10ADD" w14:textId="68E5733A" w:rsidR="00866EA0" w:rsidRPr="00147BFA" w:rsidRDefault="007B0355" w:rsidP="00147BFA">
      <w:pPr>
        <w:pStyle w:val="Nagwek1"/>
        <w:spacing w:after="360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Kwestionariusz ankiety</w:t>
      </w:r>
      <w:r w:rsidR="009E7ABD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F03276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oceniając</w:t>
      </w:r>
      <w:r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y</w:t>
      </w:r>
      <w:r w:rsidR="00590C48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przebieg</w:t>
      </w:r>
      <w:r w:rsidR="007A6447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9E7ABD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praktyk</w:t>
      </w:r>
      <w:r w:rsidR="00056D74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i</w:t>
      </w:r>
      <w:r w:rsidR="009E7ABD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="007A6447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zawodow</w:t>
      </w:r>
      <w:r w:rsidR="00056D74" w:rsidRPr="00147BFA">
        <w:rPr>
          <w:rFonts w:ascii="Times New Roman" w:hAnsi="Times New Roman" w:cs="Times New Roman"/>
          <w:b/>
          <w:bCs/>
          <w:color w:val="auto"/>
          <w:sz w:val="24"/>
          <w:szCs w:val="24"/>
        </w:rPr>
        <w:t>ej</w:t>
      </w:r>
    </w:p>
    <w:p w14:paraId="737D772B" w14:textId="45825967" w:rsidR="00866EA0" w:rsidRPr="006254D6" w:rsidRDefault="00397803" w:rsidP="00147BFA">
      <w:pPr>
        <w:spacing w:after="360" w:line="360" w:lineRule="auto"/>
        <w:jc w:val="both"/>
        <w:rPr>
          <w:rFonts w:ascii="Times New Roman" w:hAnsi="Times New Roman" w:cs="Times New Roman"/>
        </w:rPr>
      </w:pPr>
      <w:r w:rsidRPr="006254D6">
        <w:rPr>
          <w:rFonts w:ascii="Times New Roman" w:hAnsi="Times New Roman" w:cs="Times New Roman"/>
        </w:rPr>
        <w:t>W trosce o stałe podnoszenie jakości przebiegu praktyk zawodowych</w:t>
      </w:r>
      <w:r w:rsidRPr="006254D6">
        <w:t xml:space="preserve"> </w:t>
      </w:r>
      <w:r w:rsidRPr="006254D6">
        <w:rPr>
          <w:rFonts w:ascii="Times New Roman" w:hAnsi="Times New Roman" w:cs="Times New Roman"/>
        </w:rPr>
        <w:t>z</w:t>
      </w:r>
      <w:r w:rsidR="007A6447" w:rsidRPr="006254D6">
        <w:rPr>
          <w:rFonts w:ascii="Times New Roman" w:hAnsi="Times New Roman" w:cs="Times New Roman"/>
        </w:rPr>
        <w:t xml:space="preserve">wracamy się </w:t>
      </w:r>
      <w:r w:rsidRPr="006254D6">
        <w:rPr>
          <w:rFonts w:ascii="Times New Roman" w:hAnsi="Times New Roman" w:cs="Times New Roman"/>
        </w:rPr>
        <w:t xml:space="preserve">do </w:t>
      </w:r>
      <w:permStart w:id="494210282" w:edGrp="everyone"/>
      <w:r w:rsidRPr="008A24AC">
        <w:rPr>
          <w:rFonts w:ascii="Times New Roman" w:hAnsi="Times New Roman" w:cs="Times New Roman"/>
          <w:i/>
          <w:iCs/>
        </w:rPr>
        <w:t>Pani/Pana</w:t>
      </w:r>
      <w:r w:rsidRPr="006254D6">
        <w:rPr>
          <w:rFonts w:ascii="Times New Roman" w:hAnsi="Times New Roman" w:cs="Times New Roman"/>
        </w:rPr>
        <w:t xml:space="preserve"> </w:t>
      </w:r>
      <w:permEnd w:id="494210282"/>
      <w:r w:rsidR="00950A79">
        <w:rPr>
          <w:rFonts w:ascii="Times New Roman" w:hAnsi="Times New Roman" w:cs="Times New Roman"/>
        </w:rPr>
        <w:br/>
      </w:r>
      <w:r w:rsidR="007A6447" w:rsidRPr="006254D6">
        <w:rPr>
          <w:rFonts w:ascii="Times New Roman" w:hAnsi="Times New Roman" w:cs="Times New Roman"/>
        </w:rPr>
        <w:t xml:space="preserve">z prośbą o wypełnienie </w:t>
      </w:r>
      <w:r w:rsidR="00F16F76" w:rsidRPr="006254D6">
        <w:rPr>
          <w:rFonts w:ascii="Times New Roman" w:hAnsi="Times New Roman" w:cs="Times New Roman"/>
        </w:rPr>
        <w:t>anonimowej</w:t>
      </w:r>
      <w:r w:rsidRPr="006254D6">
        <w:rPr>
          <w:rFonts w:ascii="Times New Roman" w:hAnsi="Times New Roman" w:cs="Times New Roman"/>
        </w:rPr>
        <w:t xml:space="preserve"> ankiety</w:t>
      </w:r>
      <w:r w:rsidR="00F16F76" w:rsidRPr="006254D6">
        <w:rPr>
          <w:rFonts w:ascii="Times New Roman" w:hAnsi="Times New Roman" w:cs="Times New Roman"/>
        </w:rPr>
        <w:t xml:space="preserve"> </w:t>
      </w:r>
      <w:r w:rsidR="00A73116" w:rsidRPr="006254D6">
        <w:rPr>
          <w:rFonts w:ascii="Times New Roman" w:hAnsi="Times New Roman" w:cs="Times New Roman"/>
        </w:rPr>
        <w:t>dotycząc</w:t>
      </w:r>
      <w:r w:rsidR="007A6447" w:rsidRPr="006254D6">
        <w:rPr>
          <w:rFonts w:ascii="Times New Roman" w:hAnsi="Times New Roman" w:cs="Times New Roman"/>
        </w:rPr>
        <w:t>ej</w:t>
      </w:r>
      <w:r w:rsidR="00A73116" w:rsidRPr="006254D6">
        <w:rPr>
          <w:rFonts w:ascii="Times New Roman" w:hAnsi="Times New Roman" w:cs="Times New Roman"/>
        </w:rPr>
        <w:t xml:space="preserve"> praktyk </w:t>
      </w:r>
      <w:r w:rsidR="007A6447" w:rsidRPr="006254D6">
        <w:rPr>
          <w:rFonts w:ascii="Times New Roman" w:hAnsi="Times New Roman" w:cs="Times New Roman"/>
        </w:rPr>
        <w:t>zawodowych</w:t>
      </w:r>
      <w:r w:rsidR="00C02288" w:rsidRPr="006254D6">
        <w:rPr>
          <w:rFonts w:ascii="Times New Roman" w:hAnsi="Times New Roman" w:cs="Times New Roman"/>
        </w:rPr>
        <w:t>,</w:t>
      </w:r>
      <w:r w:rsidR="00A73116" w:rsidRPr="006254D6">
        <w:rPr>
          <w:rFonts w:ascii="Times New Roman" w:hAnsi="Times New Roman" w:cs="Times New Roman"/>
        </w:rPr>
        <w:t xml:space="preserve"> w której należy określić w jakim stopniu zgadza się </w:t>
      </w:r>
      <w:permStart w:id="215368214" w:edGrp="everyone"/>
      <w:r w:rsidR="00A73116" w:rsidRPr="008A24AC">
        <w:rPr>
          <w:rFonts w:ascii="Times New Roman" w:hAnsi="Times New Roman" w:cs="Times New Roman"/>
          <w:i/>
          <w:iCs/>
        </w:rPr>
        <w:t>Pan/Pani</w:t>
      </w:r>
      <w:r w:rsidR="00A73116" w:rsidRPr="006254D6">
        <w:rPr>
          <w:rFonts w:ascii="Times New Roman" w:hAnsi="Times New Roman" w:cs="Times New Roman"/>
        </w:rPr>
        <w:t xml:space="preserve"> </w:t>
      </w:r>
      <w:permEnd w:id="215368214"/>
      <w:r w:rsidR="00A73116" w:rsidRPr="006254D6">
        <w:rPr>
          <w:rFonts w:ascii="Times New Roman" w:hAnsi="Times New Roman" w:cs="Times New Roman"/>
        </w:rPr>
        <w:t>z poniższym</w:t>
      </w:r>
      <w:r w:rsidR="007A6447" w:rsidRPr="006254D6">
        <w:rPr>
          <w:rFonts w:ascii="Times New Roman" w:hAnsi="Times New Roman" w:cs="Times New Roman"/>
        </w:rPr>
        <w:t>i</w:t>
      </w:r>
      <w:r w:rsidR="00A73116" w:rsidRPr="006254D6">
        <w:rPr>
          <w:rFonts w:ascii="Times New Roman" w:hAnsi="Times New Roman" w:cs="Times New Roman"/>
        </w:rPr>
        <w:t xml:space="preserve"> stwierdzeni</w:t>
      </w:r>
      <w:r w:rsidR="007A6447" w:rsidRPr="006254D6">
        <w:rPr>
          <w:rFonts w:ascii="Times New Roman" w:hAnsi="Times New Roman" w:cs="Times New Roman"/>
        </w:rPr>
        <w:t>ami</w:t>
      </w:r>
      <w:r w:rsidR="00A73116" w:rsidRPr="006254D6">
        <w:rPr>
          <w:rFonts w:ascii="Times New Roman" w:hAnsi="Times New Roman" w:cs="Times New Roman"/>
        </w:rPr>
        <w:t>.</w:t>
      </w:r>
    </w:p>
    <w:p w14:paraId="76CAF1D5" w14:textId="5CF83EE1" w:rsidR="00B26F63" w:rsidRPr="006254D6" w:rsidRDefault="00F74A97" w:rsidP="00147BFA">
      <w:pPr>
        <w:spacing w:after="360" w:line="360" w:lineRule="auto"/>
        <w:jc w:val="both"/>
        <w:rPr>
          <w:rFonts w:ascii="Times New Roman" w:hAnsi="Times New Roman" w:cs="Times New Roman"/>
          <w:i/>
          <w:iCs/>
        </w:rPr>
      </w:pPr>
      <w:r w:rsidRPr="006254D6">
        <w:rPr>
          <w:rFonts w:ascii="Times New Roman" w:hAnsi="Times New Roman" w:cs="Times New Roman"/>
          <w:i/>
          <w:iCs/>
        </w:rPr>
        <w:t>Pros</w:t>
      </w:r>
      <w:r w:rsidR="00866EA0" w:rsidRPr="006254D6">
        <w:rPr>
          <w:rFonts w:ascii="Times New Roman" w:hAnsi="Times New Roman" w:cs="Times New Roman"/>
          <w:i/>
          <w:iCs/>
        </w:rPr>
        <w:t>imy</w:t>
      </w:r>
      <w:r w:rsidRPr="006254D6">
        <w:rPr>
          <w:rFonts w:ascii="Times New Roman" w:hAnsi="Times New Roman" w:cs="Times New Roman"/>
          <w:i/>
          <w:iCs/>
        </w:rPr>
        <w:t xml:space="preserve"> zaznaczyć </w:t>
      </w:r>
      <w:r w:rsidR="007A6447" w:rsidRPr="006254D6">
        <w:rPr>
          <w:rFonts w:ascii="Times New Roman" w:hAnsi="Times New Roman" w:cs="Times New Roman"/>
          <w:i/>
          <w:iCs/>
        </w:rPr>
        <w:t xml:space="preserve">przy każdym pytaniu </w:t>
      </w:r>
      <w:r w:rsidR="00705BC7" w:rsidRPr="006254D6">
        <w:rPr>
          <w:rFonts w:ascii="Times New Roman" w:hAnsi="Times New Roman" w:cs="Times New Roman"/>
          <w:i/>
          <w:iCs/>
        </w:rPr>
        <w:t>X w wybranym polu odpowiedzi</w:t>
      </w:r>
      <w:r w:rsidR="00866EA0" w:rsidRPr="006254D6">
        <w:rPr>
          <w:rFonts w:ascii="Times New Roman" w:hAnsi="Times New Roman" w:cs="Times New Roman"/>
          <w:i/>
          <w:iCs/>
        </w:rPr>
        <w:t>.</w:t>
      </w:r>
    </w:p>
    <w:tbl>
      <w:tblPr>
        <w:tblStyle w:val="Tabela-Siatka"/>
        <w:tblW w:w="9027" w:type="dxa"/>
        <w:tblCellMar>
          <w:left w:w="70" w:type="dxa"/>
          <w:right w:w="70" w:type="dxa"/>
        </w:tblCellMar>
        <w:tblLook w:val="0020" w:firstRow="1" w:lastRow="0" w:firstColumn="0" w:lastColumn="0" w:noHBand="0" w:noVBand="0"/>
        <w:tblCaption w:val="Pytania dotyczące przebiegu praktyki zawodowej"/>
        <w:tblDescription w:val="Lista pytań:&#10;1. Poznałam/poznałem zasady funkcjonowania zakładu pracy, w którym odbywałam/odbywałem praktyki zawodowe.&#10;2. Poznałam/poznałem strukturę oraz regulamin organizacyjny zakładu pracy, w którym odbywałam/odbywałem praktyki zawodowe.&#10;3. Praktyki zawodowe umożliwiły mi pełną realizację ramowego programu praktyk zawodowych przewidzianego w ramach mojego kierunku studiów.&#10;4. Podczas praktyk zawodowych zwracano uwagę na przestrzeganie zasad etyki i tajemnicy zawodowej. &#10;5. Podczas praktyk miałam/miałem możliwość praktycznego zastosowania wiedzy teoretycznej zdobytej na zajęciach.&#10;6. Praktyki zawodowe przyczyniły się do pogłębienia mojej wiedzy i umiejętności zdobytych w trakcie studiów.&#10;7. Mogłem liczyć na wsparcie merytoryczne Zakładowego opiekuna praktyk.&#10;8. Mogłem liczyć na wsparcie merytoryczne Koordynatora praktyk zawodowych.&#10;9. Zakładowy opiekun odpowiedzialny za praktyki zawodowe w miejscu ich odbywania potrafił prawidłowo zorganizować ich przebieg.&#10;10. Podczas praktyk zawodowych miałam/miałem możliwość pozyskiwania materiałów niezbędnych do przygotowania mojej pracy dyplomowej.&#10;11. Praktyki zawodowe rozwinęły moje umiejętności skutecznego komunikowania się w sytuacjach zawodowych i pracy w zespole.&#10;12. Praktyki zawodowe nauczyły mnie samodzielności i odpowiedzialności podczas wykonywania pracy.&#10;13. Liczba godzin realizowana w ramach praktyk zawodowych jest wystarczająca.&#10;14. Czy po zakończeniu praktyki zawodowej chciałaby/chciałby Pani/Pan współpracować z zakładem pracy, w którym Pani/Pan zrealizowała/zrealizował praktykę?&#10;&#10;Na każde z pytań można odpowiedzieć na 5 sposobów:&#10;zdecydowanie tak, raczej tak, trudno powiedzieć, raczej nie, zdecydowanie nie"/>
      </w:tblPr>
      <w:tblGrid>
        <w:gridCol w:w="426"/>
        <w:gridCol w:w="3516"/>
        <w:gridCol w:w="1329"/>
        <w:gridCol w:w="675"/>
        <w:gridCol w:w="1074"/>
        <w:gridCol w:w="674"/>
        <w:gridCol w:w="1333"/>
      </w:tblGrid>
      <w:tr w:rsidR="00397803" w:rsidRPr="006254D6" w14:paraId="13C979B0" w14:textId="30846C24" w:rsidTr="00AE4285">
        <w:trPr>
          <w:gridBefore w:val="1"/>
          <w:wBefore w:w="426" w:type="dxa"/>
          <w:trHeight w:val="500"/>
          <w:tblHeader/>
        </w:trPr>
        <w:tc>
          <w:tcPr>
            <w:tcW w:w="3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4281A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9" w:type="dxa"/>
            <w:tcBorders>
              <w:left w:val="single" w:sz="4" w:space="0" w:color="auto"/>
            </w:tcBorders>
            <w:shd w:val="clear" w:color="auto" w:fill="F2F2F2" w:themeFill="background1" w:themeFillShade="F2"/>
          </w:tcPr>
          <w:p w14:paraId="32D440DF" w14:textId="149463C5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tak</w:t>
            </w:r>
          </w:p>
        </w:tc>
        <w:tc>
          <w:tcPr>
            <w:tcW w:w="675" w:type="dxa"/>
            <w:shd w:val="clear" w:color="auto" w:fill="F2F2F2" w:themeFill="background1" w:themeFillShade="F2"/>
          </w:tcPr>
          <w:p w14:paraId="5516DE64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tak</w:t>
            </w:r>
          </w:p>
          <w:p w14:paraId="70A60A56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shd w:val="clear" w:color="auto" w:fill="F2F2F2" w:themeFill="background1" w:themeFillShade="F2"/>
          </w:tcPr>
          <w:p w14:paraId="68587498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rudno powiedzieć</w:t>
            </w:r>
          </w:p>
          <w:p w14:paraId="404118CD" w14:textId="77777777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shd w:val="clear" w:color="auto" w:fill="F2F2F2" w:themeFill="background1" w:themeFillShade="F2"/>
          </w:tcPr>
          <w:p w14:paraId="401B849E" w14:textId="0A3F6821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czej nie</w:t>
            </w:r>
          </w:p>
        </w:tc>
        <w:tc>
          <w:tcPr>
            <w:tcW w:w="1333" w:type="dxa"/>
            <w:shd w:val="clear" w:color="auto" w:fill="F2F2F2" w:themeFill="background1" w:themeFillShade="F2"/>
          </w:tcPr>
          <w:p w14:paraId="63355BD2" w14:textId="4AF4521D" w:rsidR="00397803" w:rsidRPr="006254D6" w:rsidRDefault="00397803" w:rsidP="006765B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zdecydowanie nie</w:t>
            </w:r>
          </w:p>
        </w:tc>
      </w:tr>
      <w:tr w:rsidR="00397803" w:rsidRPr="006254D6" w14:paraId="2333B175" w14:textId="14A057FC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60638C19" w14:textId="484AF064" w:rsidR="003A7FEC" w:rsidRPr="003A7FEC" w:rsidRDefault="003A7FEC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027224133" w:edGrp="everyone" w:colFirst="2" w:colLast="2"/>
            <w:permStart w:id="1785670157" w:edGrp="everyone" w:colFirst="3" w:colLast="3"/>
            <w:permStart w:id="1464992893" w:edGrp="everyone" w:colFirst="4" w:colLast="4"/>
            <w:permStart w:id="390083724" w:edGrp="everyone" w:colFirst="5" w:colLast="5"/>
            <w:permStart w:id="1783636709" w:edGrp="everyone" w:colFirst="6" w:colLast="6"/>
          </w:p>
        </w:tc>
        <w:tc>
          <w:tcPr>
            <w:tcW w:w="3516" w:type="dxa"/>
            <w:tcBorders>
              <w:top w:val="single" w:sz="4" w:space="0" w:color="auto"/>
            </w:tcBorders>
          </w:tcPr>
          <w:p w14:paraId="58DCA1B0" w14:textId="2889449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Poznałam/poznałem zasady funkcjonowania </w:t>
            </w:r>
            <w:r w:rsidR="00056D74">
              <w:rPr>
                <w:rFonts w:ascii="Times New Roman" w:hAnsi="Times New Roman" w:cs="Times New Roman"/>
                <w:sz w:val="20"/>
                <w:szCs w:val="20"/>
              </w:rPr>
              <w:t>zakładu pracy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, w któr</w:t>
            </w:r>
            <w:r w:rsidR="00056D74">
              <w:rPr>
                <w:rFonts w:ascii="Times New Roman" w:hAnsi="Times New Roman" w:cs="Times New Roman"/>
                <w:sz w:val="20"/>
                <w:szCs w:val="20"/>
              </w:rPr>
              <w:t>ym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 odbywałam/odbywałem praktyki zawodowe.</w:t>
            </w:r>
          </w:p>
        </w:tc>
        <w:tc>
          <w:tcPr>
            <w:tcW w:w="1329" w:type="dxa"/>
            <w:vAlign w:val="center"/>
          </w:tcPr>
          <w:p w14:paraId="03C656EF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350E98AE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40580A9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3C884465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665C0C5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B589EA3" w14:textId="77777777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0B1AC791" w14:textId="09F6B6E0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102861839" w:edGrp="everyone" w:colFirst="2" w:colLast="2"/>
            <w:permStart w:id="1228543135" w:edGrp="everyone" w:colFirst="3" w:colLast="3"/>
            <w:permStart w:id="2133884015" w:edGrp="everyone" w:colFirst="4" w:colLast="4"/>
            <w:permStart w:id="325986376" w:edGrp="everyone" w:colFirst="5" w:colLast="5"/>
            <w:permStart w:id="1784679747" w:edGrp="everyone" w:colFirst="6" w:colLast="6"/>
            <w:permEnd w:id="1027224133"/>
            <w:permEnd w:id="1785670157"/>
            <w:permEnd w:id="1464992893"/>
            <w:permEnd w:id="390083724"/>
            <w:permEnd w:id="1783636709"/>
          </w:p>
        </w:tc>
        <w:tc>
          <w:tcPr>
            <w:tcW w:w="3516" w:type="dxa"/>
          </w:tcPr>
          <w:p w14:paraId="261C2EDC" w14:textId="2E201FC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Poznałam/poznałem strukturę oraz regulamin organizacyjny </w:t>
            </w:r>
            <w:r w:rsidR="00056D74">
              <w:rPr>
                <w:rFonts w:ascii="Times New Roman" w:hAnsi="Times New Roman" w:cs="Times New Roman"/>
                <w:sz w:val="20"/>
                <w:szCs w:val="20"/>
              </w:rPr>
              <w:t xml:space="preserve">zakładu pracy, w którym 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odbywałam/odbywałem praktyki zawodowe.</w:t>
            </w:r>
          </w:p>
        </w:tc>
        <w:tc>
          <w:tcPr>
            <w:tcW w:w="1329" w:type="dxa"/>
            <w:vAlign w:val="center"/>
          </w:tcPr>
          <w:p w14:paraId="223E7FAC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2B4A37A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76F06FC9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00FD648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1405BE0C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53519BE2" w14:textId="73D3A519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0C2418F3" w14:textId="58D276B5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394294709" w:edGrp="everyone" w:colFirst="2" w:colLast="2"/>
            <w:permStart w:id="240282647" w:edGrp="everyone" w:colFirst="3" w:colLast="3"/>
            <w:permStart w:id="1837042317" w:edGrp="everyone" w:colFirst="4" w:colLast="4"/>
            <w:permStart w:id="324034963" w:edGrp="everyone" w:colFirst="5" w:colLast="5"/>
            <w:permStart w:id="1026036581" w:edGrp="everyone" w:colFirst="6" w:colLast="6"/>
            <w:permEnd w:id="1102861839"/>
            <w:permEnd w:id="1228543135"/>
            <w:permEnd w:id="2133884015"/>
            <w:permEnd w:id="325986376"/>
            <w:permEnd w:id="1784679747"/>
          </w:p>
        </w:tc>
        <w:tc>
          <w:tcPr>
            <w:tcW w:w="3516" w:type="dxa"/>
          </w:tcPr>
          <w:p w14:paraId="112BAB26" w14:textId="78EC5081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umożliwiły mi pełną realizację ramowego programu praktyk zawodowych przewidzianego w ramach mojego kierunku studiów.</w:t>
            </w:r>
          </w:p>
        </w:tc>
        <w:tc>
          <w:tcPr>
            <w:tcW w:w="1329" w:type="dxa"/>
            <w:vAlign w:val="center"/>
          </w:tcPr>
          <w:p w14:paraId="3B1AF19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713DA07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5A5FE87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1A4A1BD5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19719B62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9DADCF7" w14:textId="5C3CD9B0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5F521CC5" w14:textId="1D20D499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2055367109" w:edGrp="everyone" w:colFirst="2" w:colLast="2"/>
            <w:permStart w:id="1051666549" w:edGrp="everyone" w:colFirst="3" w:colLast="3"/>
            <w:permStart w:id="1749942761" w:edGrp="everyone" w:colFirst="4" w:colLast="4"/>
            <w:permStart w:id="2041986948" w:edGrp="everyone" w:colFirst="5" w:colLast="5"/>
            <w:permStart w:id="1384978098" w:edGrp="everyone" w:colFirst="6" w:colLast="6"/>
            <w:permEnd w:id="1394294709"/>
            <w:permEnd w:id="240282647"/>
            <w:permEnd w:id="1837042317"/>
            <w:permEnd w:id="324034963"/>
            <w:permEnd w:id="1026036581"/>
          </w:p>
        </w:tc>
        <w:tc>
          <w:tcPr>
            <w:tcW w:w="3516" w:type="dxa"/>
          </w:tcPr>
          <w:p w14:paraId="7CD60716" w14:textId="511C622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Podczas praktyk zawodowych zwracano uwagę na przestrzeganie zasad etyki i tajemnicy zawodowej. </w:t>
            </w:r>
          </w:p>
        </w:tc>
        <w:tc>
          <w:tcPr>
            <w:tcW w:w="1329" w:type="dxa"/>
            <w:vAlign w:val="center"/>
          </w:tcPr>
          <w:p w14:paraId="461B430C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279CDA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421B4502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1311851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2578245C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AF329C7" w14:textId="77777777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21FA95B3" w14:textId="0F88B911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628843847" w:edGrp="everyone" w:colFirst="2" w:colLast="2"/>
            <w:permStart w:id="1859537797" w:edGrp="everyone" w:colFirst="3" w:colLast="3"/>
            <w:permStart w:id="116678682" w:edGrp="everyone" w:colFirst="4" w:colLast="4"/>
            <w:permStart w:id="199915234" w:edGrp="everyone" w:colFirst="5" w:colLast="5"/>
            <w:permStart w:id="352932212" w:edGrp="everyone" w:colFirst="6" w:colLast="6"/>
            <w:permEnd w:id="2055367109"/>
            <w:permEnd w:id="1051666549"/>
            <w:permEnd w:id="1749942761"/>
            <w:permEnd w:id="2041986948"/>
            <w:permEnd w:id="1384978098"/>
          </w:p>
        </w:tc>
        <w:tc>
          <w:tcPr>
            <w:tcW w:w="3516" w:type="dxa"/>
          </w:tcPr>
          <w:p w14:paraId="343786F7" w14:textId="6C26A7A7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odczas praktyk miałam/miałem możliwość praktycznego zastosowania wiedzy teoretycznej zdobytej na zajęciach.</w:t>
            </w:r>
          </w:p>
        </w:tc>
        <w:tc>
          <w:tcPr>
            <w:tcW w:w="1329" w:type="dxa"/>
            <w:vAlign w:val="center"/>
          </w:tcPr>
          <w:p w14:paraId="51418D85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ADEF9D9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3723E9C7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77CC390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70B3C0AA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633E3EF" w14:textId="5BA8863A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31F430F2" w14:textId="0B307F98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719531361" w:edGrp="everyone" w:colFirst="2" w:colLast="2"/>
            <w:permStart w:id="1331526319" w:edGrp="everyone" w:colFirst="3" w:colLast="3"/>
            <w:permStart w:id="184579366" w:edGrp="everyone" w:colFirst="4" w:colLast="4"/>
            <w:permStart w:id="14038916" w:edGrp="everyone" w:colFirst="5" w:colLast="5"/>
            <w:permStart w:id="1336490679" w:edGrp="everyone" w:colFirst="6" w:colLast="6"/>
            <w:permEnd w:id="1628843847"/>
            <w:permEnd w:id="1859537797"/>
            <w:permEnd w:id="116678682"/>
            <w:permEnd w:id="199915234"/>
            <w:permEnd w:id="352932212"/>
          </w:p>
        </w:tc>
        <w:tc>
          <w:tcPr>
            <w:tcW w:w="3516" w:type="dxa"/>
          </w:tcPr>
          <w:p w14:paraId="23BC9F31" w14:textId="1F54B656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przyczyniły się do pogłębienia mojej wiedzy i umiejętności zdobytych w trakcie studiów.</w:t>
            </w:r>
          </w:p>
        </w:tc>
        <w:tc>
          <w:tcPr>
            <w:tcW w:w="1329" w:type="dxa"/>
            <w:vAlign w:val="center"/>
          </w:tcPr>
          <w:p w14:paraId="631D7F25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6AB183B9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6BB785C9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1ECCFB0F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6B323D8D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B427805" w14:textId="5E7FC11F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16003C38" w14:textId="5E9BA975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668026635" w:edGrp="everyone" w:colFirst="2" w:colLast="2"/>
            <w:permStart w:id="482946161" w:edGrp="everyone" w:colFirst="3" w:colLast="3"/>
            <w:permStart w:id="1805648381" w:edGrp="everyone" w:colFirst="4" w:colLast="4"/>
            <w:permStart w:id="852235606" w:edGrp="everyone" w:colFirst="5" w:colLast="5"/>
            <w:permStart w:id="2137619610" w:edGrp="everyone" w:colFirst="6" w:colLast="6"/>
            <w:permEnd w:id="719531361"/>
            <w:permEnd w:id="1331526319"/>
            <w:permEnd w:id="184579366"/>
            <w:permEnd w:id="14038916"/>
            <w:permEnd w:id="1336490679"/>
          </w:p>
        </w:tc>
        <w:tc>
          <w:tcPr>
            <w:tcW w:w="3516" w:type="dxa"/>
          </w:tcPr>
          <w:p w14:paraId="5FBC0617" w14:textId="38435ACC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Mogłem liczyć na wsparcie merytoryczne </w:t>
            </w:r>
            <w:r w:rsidR="008A24AC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akładowego </w:t>
            </w:r>
            <w:r w:rsidR="008A24AC">
              <w:rPr>
                <w:rFonts w:ascii="Times New Roman" w:hAnsi="Times New Roman" w:cs="Times New Roman"/>
                <w:sz w:val="20"/>
                <w:szCs w:val="20"/>
              </w:rPr>
              <w:t xml:space="preserve">opiekuna 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.</w:t>
            </w:r>
          </w:p>
        </w:tc>
        <w:tc>
          <w:tcPr>
            <w:tcW w:w="1329" w:type="dxa"/>
            <w:vAlign w:val="center"/>
          </w:tcPr>
          <w:p w14:paraId="0611BF6F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1DA5707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1E78AED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7B0890F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6620B9D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1FCBC9D2" w14:textId="0DB40C11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2E8E1D38" w14:textId="14C0D309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421341680" w:edGrp="everyone" w:colFirst="2" w:colLast="2"/>
            <w:permStart w:id="1108487669" w:edGrp="everyone" w:colFirst="3" w:colLast="3"/>
            <w:permStart w:id="1413313018" w:edGrp="everyone" w:colFirst="4" w:colLast="4"/>
            <w:permStart w:id="689862020" w:edGrp="everyone" w:colFirst="5" w:colLast="5"/>
            <w:permStart w:id="1244600149" w:edGrp="everyone" w:colFirst="6" w:colLast="6"/>
            <w:permEnd w:id="668026635"/>
            <w:permEnd w:id="482946161"/>
            <w:permEnd w:id="1805648381"/>
            <w:permEnd w:id="852235606"/>
            <w:permEnd w:id="2137619610"/>
          </w:p>
        </w:tc>
        <w:tc>
          <w:tcPr>
            <w:tcW w:w="3516" w:type="dxa"/>
          </w:tcPr>
          <w:p w14:paraId="6D8198B2" w14:textId="797D0CF8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Mogłem liczyć na wsparcie merytoryczne Koordynatora praktyk zawodowych.</w:t>
            </w:r>
          </w:p>
        </w:tc>
        <w:tc>
          <w:tcPr>
            <w:tcW w:w="1329" w:type="dxa"/>
            <w:vAlign w:val="center"/>
          </w:tcPr>
          <w:p w14:paraId="4C60A239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6BEB61EB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69AA991E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11CE63E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4F3FAAB6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6B3F9263" w14:textId="7C5D1AAC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30543D6B" w14:textId="446CB877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754081995" w:edGrp="everyone" w:colFirst="2" w:colLast="2"/>
            <w:permStart w:id="331302519" w:edGrp="everyone" w:colFirst="3" w:colLast="3"/>
            <w:permStart w:id="810564846" w:edGrp="everyone" w:colFirst="4" w:colLast="4"/>
            <w:permStart w:id="955984763" w:edGrp="everyone" w:colFirst="5" w:colLast="5"/>
            <w:permStart w:id="1855400925" w:edGrp="everyone" w:colFirst="6" w:colLast="6"/>
            <w:permEnd w:id="421341680"/>
            <w:permEnd w:id="1108487669"/>
            <w:permEnd w:id="1413313018"/>
            <w:permEnd w:id="689862020"/>
            <w:permEnd w:id="1244600149"/>
          </w:p>
        </w:tc>
        <w:tc>
          <w:tcPr>
            <w:tcW w:w="3516" w:type="dxa"/>
          </w:tcPr>
          <w:p w14:paraId="680A3928" w14:textId="1749F93E" w:rsidR="00397803" w:rsidRPr="006254D6" w:rsidRDefault="008A24AC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397803"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akładowy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piekun </w:t>
            </w:r>
            <w:r w:rsidR="00397803" w:rsidRPr="006254D6">
              <w:rPr>
                <w:rFonts w:ascii="Times New Roman" w:hAnsi="Times New Roman" w:cs="Times New Roman"/>
                <w:sz w:val="20"/>
                <w:szCs w:val="20"/>
              </w:rPr>
              <w:t>odpowiedzialny za praktyki zawodowe w miejscu ich odbywania potrafił prawidłowo zorganizować ich przebieg.</w:t>
            </w:r>
          </w:p>
        </w:tc>
        <w:tc>
          <w:tcPr>
            <w:tcW w:w="1329" w:type="dxa"/>
            <w:vAlign w:val="center"/>
          </w:tcPr>
          <w:p w14:paraId="4A162B1A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7DEF1A5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1BD51DB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30E9FF7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1AD5347E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27686637" w14:textId="346FAB97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61E3D35E" w14:textId="19ED8FEA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  <w:permStart w:id="185624442" w:edGrp="everyone" w:colFirst="2" w:colLast="2"/>
            <w:permStart w:id="1197484389" w:edGrp="everyone" w:colFirst="3" w:colLast="3"/>
            <w:permStart w:id="336488421" w:edGrp="everyone" w:colFirst="4" w:colLast="4"/>
            <w:permStart w:id="2068778407" w:edGrp="everyone" w:colFirst="5" w:colLast="5"/>
            <w:permStart w:id="869358048" w:edGrp="everyone" w:colFirst="6" w:colLast="6"/>
            <w:permEnd w:id="1754081995"/>
            <w:permEnd w:id="331302519"/>
            <w:permEnd w:id="810564846"/>
            <w:permEnd w:id="955984763"/>
            <w:permEnd w:id="1855400925"/>
          </w:p>
        </w:tc>
        <w:tc>
          <w:tcPr>
            <w:tcW w:w="3516" w:type="dxa"/>
          </w:tcPr>
          <w:p w14:paraId="00DFDE86" w14:textId="50767993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  <w:t>Podczas praktyk zawodowych miałam/miałem możliwość pozyskiwania materiałów niezbędnych do przygotowania mojej pracy dyplomowej.</w:t>
            </w:r>
          </w:p>
        </w:tc>
        <w:tc>
          <w:tcPr>
            <w:tcW w:w="1329" w:type="dxa"/>
            <w:vAlign w:val="center"/>
          </w:tcPr>
          <w:p w14:paraId="0CF84DD0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5" w:type="dxa"/>
            <w:vAlign w:val="center"/>
          </w:tcPr>
          <w:p w14:paraId="21792F18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074" w:type="dxa"/>
            <w:vAlign w:val="center"/>
          </w:tcPr>
          <w:p w14:paraId="3E24090B" w14:textId="0F4D3F11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674" w:type="dxa"/>
            <w:vAlign w:val="center"/>
          </w:tcPr>
          <w:p w14:paraId="096E5057" w14:textId="46296C14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1333" w:type="dxa"/>
            <w:vAlign w:val="center"/>
          </w:tcPr>
          <w:p w14:paraId="3B16A097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color w:val="222222"/>
                <w:sz w:val="20"/>
                <w:szCs w:val="20"/>
                <w:shd w:val="clear" w:color="auto" w:fill="FFFFFF"/>
              </w:rPr>
            </w:pPr>
          </w:p>
        </w:tc>
      </w:tr>
      <w:tr w:rsidR="00397803" w:rsidRPr="006254D6" w14:paraId="2ED6C55F" w14:textId="14D51469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734D6957" w14:textId="49B6BFF3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767042689" w:edGrp="everyone" w:colFirst="2" w:colLast="2"/>
            <w:permStart w:id="1805793643" w:edGrp="everyone" w:colFirst="3" w:colLast="3"/>
            <w:permStart w:id="1890085877" w:edGrp="everyone" w:colFirst="4" w:colLast="4"/>
            <w:permStart w:id="2126322886" w:edGrp="everyone" w:colFirst="5" w:colLast="5"/>
            <w:permStart w:id="1406690806" w:edGrp="everyone" w:colFirst="6" w:colLast="6"/>
            <w:permEnd w:id="185624442"/>
            <w:permEnd w:id="1197484389"/>
            <w:permEnd w:id="336488421"/>
            <w:permEnd w:id="2068778407"/>
            <w:permEnd w:id="869358048"/>
          </w:p>
        </w:tc>
        <w:tc>
          <w:tcPr>
            <w:tcW w:w="3516" w:type="dxa"/>
          </w:tcPr>
          <w:p w14:paraId="6B2613E9" w14:textId="1B0ACBEF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rozwinęły moje umiejętności skutecznego komunikowania się w sytuacjach zawodowych i pracy w zespole.</w:t>
            </w:r>
          </w:p>
        </w:tc>
        <w:tc>
          <w:tcPr>
            <w:tcW w:w="1329" w:type="dxa"/>
            <w:vAlign w:val="center"/>
          </w:tcPr>
          <w:p w14:paraId="7053046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61E8B92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49328517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1198974D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4D7CAD2D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A8BF643" w14:textId="506E8940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55D0921E" w14:textId="02EEB31C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2130135988" w:edGrp="everyone" w:colFirst="2" w:colLast="2"/>
            <w:permStart w:id="1968057783" w:edGrp="everyone" w:colFirst="3" w:colLast="3"/>
            <w:permStart w:id="103941560" w:edGrp="everyone" w:colFirst="4" w:colLast="4"/>
            <w:permStart w:id="773151103" w:edGrp="everyone" w:colFirst="5" w:colLast="5"/>
            <w:permStart w:id="1939410894" w:edGrp="everyone" w:colFirst="6" w:colLast="6"/>
            <w:permEnd w:id="767042689"/>
            <w:permEnd w:id="1805793643"/>
            <w:permEnd w:id="1890085877"/>
            <w:permEnd w:id="2126322886"/>
            <w:permEnd w:id="1406690806"/>
          </w:p>
        </w:tc>
        <w:tc>
          <w:tcPr>
            <w:tcW w:w="3516" w:type="dxa"/>
          </w:tcPr>
          <w:p w14:paraId="005EA927" w14:textId="159A9684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Praktyki zawodowe nauczyły mnie samodzielności i odpowiedzialności podczas wykonywania pracy.</w:t>
            </w:r>
          </w:p>
        </w:tc>
        <w:tc>
          <w:tcPr>
            <w:tcW w:w="1329" w:type="dxa"/>
            <w:vAlign w:val="center"/>
          </w:tcPr>
          <w:p w14:paraId="0C8C2B94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7D9A3D6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48DF57A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490D5FB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3B94357E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411A639C" w14:textId="2ADB8C81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50C49F4B" w14:textId="1A59E6E1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86780772" w:edGrp="everyone" w:colFirst="2" w:colLast="2"/>
            <w:permStart w:id="101407292" w:edGrp="everyone" w:colFirst="3" w:colLast="3"/>
            <w:permStart w:id="2062512869" w:edGrp="everyone" w:colFirst="4" w:colLast="4"/>
            <w:permStart w:id="203227212" w:edGrp="everyone" w:colFirst="5" w:colLast="5"/>
            <w:permStart w:id="585984461" w:edGrp="everyone" w:colFirst="6" w:colLast="6"/>
            <w:permEnd w:id="2130135988"/>
            <w:permEnd w:id="1968057783"/>
            <w:permEnd w:id="103941560"/>
            <w:permEnd w:id="773151103"/>
            <w:permEnd w:id="1939410894"/>
          </w:p>
        </w:tc>
        <w:tc>
          <w:tcPr>
            <w:tcW w:w="3516" w:type="dxa"/>
          </w:tcPr>
          <w:p w14:paraId="767351EA" w14:textId="2EA6514B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>Liczba godzin realizowana w ramach praktyk zawodowych jest wystarczająca.</w:t>
            </w:r>
          </w:p>
        </w:tc>
        <w:tc>
          <w:tcPr>
            <w:tcW w:w="1329" w:type="dxa"/>
            <w:vAlign w:val="center"/>
          </w:tcPr>
          <w:p w14:paraId="10D4A69A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54DD5B22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7404098B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576634D2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43A9FBF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7803" w:rsidRPr="006254D6" w14:paraId="308A886B" w14:textId="77777777" w:rsidTr="00AE4285">
        <w:tblPrEx>
          <w:tblCellMar>
            <w:left w:w="108" w:type="dxa"/>
            <w:right w:w="108" w:type="dxa"/>
          </w:tblCellMar>
        </w:tblPrEx>
        <w:tc>
          <w:tcPr>
            <w:tcW w:w="426" w:type="dxa"/>
          </w:tcPr>
          <w:p w14:paraId="3C2F01F5" w14:textId="05FB17F1" w:rsidR="00397803" w:rsidRPr="006254D6" w:rsidRDefault="00397803" w:rsidP="003A7FEC">
            <w:pPr>
              <w:pStyle w:val="Bezodstpw"/>
              <w:numPr>
                <w:ilvl w:val="0"/>
                <w:numId w:val="1"/>
              </w:numPr>
              <w:ind w:left="318" w:hanging="403"/>
              <w:rPr>
                <w:rFonts w:ascii="Times New Roman" w:hAnsi="Times New Roman" w:cs="Times New Roman"/>
                <w:sz w:val="20"/>
                <w:szCs w:val="20"/>
              </w:rPr>
            </w:pPr>
            <w:permStart w:id="1297819748" w:edGrp="everyone" w:colFirst="2" w:colLast="2"/>
            <w:permStart w:id="752576092" w:edGrp="everyone" w:colFirst="3" w:colLast="3"/>
            <w:permStart w:id="1459097058" w:edGrp="everyone" w:colFirst="4" w:colLast="4"/>
            <w:permStart w:id="1318855950" w:edGrp="everyone" w:colFirst="5" w:colLast="5"/>
            <w:permStart w:id="1239026563" w:edGrp="everyone" w:colFirst="6" w:colLast="6"/>
            <w:permEnd w:id="186780772"/>
            <w:permEnd w:id="101407292"/>
            <w:permEnd w:id="2062512869"/>
            <w:permEnd w:id="203227212"/>
            <w:permEnd w:id="585984461"/>
          </w:p>
        </w:tc>
        <w:tc>
          <w:tcPr>
            <w:tcW w:w="3516" w:type="dxa"/>
          </w:tcPr>
          <w:p w14:paraId="6753AD36" w14:textId="50A99643" w:rsidR="00397803" w:rsidRPr="006254D6" w:rsidRDefault="00397803" w:rsidP="00866EA0">
            <w:pPr>
              <w:pStyle w:val="Bezodstpw"/>
              <w:rPr>
                <w:rFonts w:ascii="Times New Roman" w:hAnsi="Times New Roman" w:cs="Times New Roman"/>
                <w:sz w:val="20"/>
                <w:szCs w:val="20"/>
              </w:rPr>
            </w:pP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Czy po zakończeniu praktyki zawodowej chciałaby/chciałby Pani/Pan współpracować z </w:t>
            </w:r>
            <w:r w:rsidR="00056D74">
              <w:rPr>
                <w:rFonts w:ascii="Times New Roman" w:hAnsi="Times New Roman" w:cs="Times New Roman"/>
                <w:sz w:val="20"/>
                <w:szCs w:val="20"/>
              </w:rPr>
              <w:t>zakładem pracy, w którym</w:t>
            </w:r>
            <w:r w:rsidRPr="006254D6">
              <w:rPr>
                <w:rFonts w:ascii="Times New Roman" w:hAnsi="Times New Roman" w:cs="Times New Roman"/>
                <w:sz w:val="20"/>
                <w:szCs w:val="20"/>
              </w:rPr>
              <w:t xml:space="preserve"> Pani/Pan zrealizowała/zrealizował praktykę?</w:t>
            </w:r>
          </w:p>
        </w:tc>
        <w:tc>
          <w:tcPr>
            <w:tcW w:w="1329" w:type="dxa"/>
            <w:vAlign w:val="center"/>
          </w:tcPr>
          <w:p w14:paraId="1028E582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5" w:type="dxa"/>
            <w:vAlign w:val="center"/>
          </w:tcPr>
          <w:p w14:paraId="0BF96D7E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74" w:type="dxa"/>
            <w:vAlign w:val="center"/>
          </w:tcPr>
          <w:p w14:paraId="7AEA3643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4" w:type="dxa"/>
            <w:vAlign w:val="center"/>
          </w:tcPr>
          <w:p w14:paraId="0630B116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3" w:type="dxa"/>
            <w:vAlign w:val="center"/>
          </w:tcPr>
          <w:p w14:paraId="15065F81" w14:textId="77777777" w:rsidR="00397803" w:rsidRPr="006254D6" w:rsidRDefault="00397803" w:rsidP="0062333F">
            <w:pPr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ermEnd w:id="1297819748"/>
    <w:permEnd w:id="752576092"/>
    <w:permEnd w:id="1459097058"/>
    <w:permEnd w:id="1318855950"/>
    <w:permEnd w:id="1239026563"/>
    <w:p w14:paraId="1AC4E961" w14:textId="6C5042B5" w:rsidR="006254D6" w:rsidRDefault="009B3582" w:rsidP="00147BFA">
      <w:pPr>
        <w:spacing w:before="360" w:after="360" w:line="360" w:lineRule="auto"/>
        <w:rPr>
          <w:rFonts w:ascii="Times New Roman" w:hAnsi="Times New Roman" w:cs="Times New Roman"/>
        </w:rPr>
      </w:pPr>
      <w:r w:rsidRPr="009B3582">
        <w:rPr>
          <w:rFonts w:ascii="Times New Roman" w:hAnsi="Times New Roman" w:cs="Times New Roman"/>
        </w:rPr>
        <w:t>Dodatkowe uwagi dotyczące przebiegu praktyki</w:t>
      </w:r>
      <w:r>
        <w:rPr>
          <w:rFonts w:ascii="Times New Roman" w:hAnsi="Times New Roman" w:cs="Times New Roman"/>
        </w:rPr>
        <w:t xml:space="preserve"> zawodowej</w:t>
      </w:r>
      <w:r w:rsidR="00147BFA"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 xml:space="preserve"> </w:t>
      </w:r>
      <w:permStart w:id="7537606" w:edGrp="everyone"/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  <w:r w:rsidR="00147BFA">
        <w:rPr>
          <w:rFonts w:ascii="Times New Roman" w:hAnsi="Times New Roman" w:cs="Times New Roman"/>
        </w:rPr>
        <w:tab/>
      </w:r>
    </w:p>
    <w:permEnd w:id="7537606"/>
    <w:p w14:paraId="5E1C1A41" w14:textId="5866DC53" w:rsidR="00AF1574" w:rsidRPr="00147BFA" w:rsidRDefault="00AF1574" w:rsidP="00AF1574">
      <w:pPr>
        <w:pStyle w:val="Nagwek2"/>
      </w:pPr>
      <w:r>
        <w:t>Metryczka</w:t>
      </w:r>
    </w:p>
    <w:tbl>
      <w:tblPr>
        <w:tblStyle w:val="Tabela-Siatka"/>
        <w:tblW w:w="0" w:type="auto"/>
        <w:tblLook w:val="04A0" w:firstRow="1" w:lastRow="0" w:firstColumn="1" w:lastColumn="0" w:noHBand="0" w:noVBand="1"/>
        <w:tblCaption w:val="Metryczka z danymi o studencie"/>
        <w:tblDescription w:val="Metryczka zawiera podstawowe informacje o studencie realizujacym praktykę zawodową"/>
      </w:tblPr>
      <w:tblGrid>
        <w:gridCol w:w="2405"/>
        <w:gridCol w:w="5812"/>
      </w:tblGrid>
      <w:tr w:rsidR="003D52EA" w:rsidRPr="003D52EA" w14:paraId="4CF8C0A3" w14:textId="77777777" w:rsidTr="0062333F">
        <w:tc>
          <w:tcPr>
            <w:tcW w:w="2405" w:type="dxa"/>
          </w:tcPr>
          <w:p w14:paraId="1449D210" w14:textId="63633405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ermStart w:id="1583758688" w:edGrp="everyone" w:colFirst="1" w:colLast="1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ok akademicki</w:t>
            </w:r>
          </w:p>
        </w:tc>
        <w:tc>
          <w:tcPr>
            <w:tcW w:w="5812" w:type="dxa"/>
            <w:vAlign w:val="center"/>
          </w:tcPr>
          <w:p w14:paraId="6F0C7BDD" w14:textId="77777777" w:rsidR="003D52EA" w:rsidRPr="006765BE" w:rsidRDefault="003D52EA" w:rsidP="0062333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D17F44E" w14:textId="77777777" w:rsidTr="0062333F">
        <w:tc>
          <w:tcPr>
            <w:tcW w:w="2405" w:type="dxa"/>
          </w:tcPr>
          <w:p w14:paraId="518C89EE" w14:textId="6063D018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ermStart w:id="899688147" w:edGrp="everyone" w:colFirst="1" w:colLast="1"/>
            <w:permEnd w:id="1583758688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ierunek studiów</w:t>
            </w:r>
          </w:p>
        </w:tc>
        <w:tc>
          <w:tcPr>
            <w:tcW w:w="5812" w:type="dxa"/>
            <w:vAlign w:val="center"/>
          </w:tcPr>
          <w:p w14:paraId="17943DEA" w14:textId="77777777" w:rsidR="003D52EA" w:rsidRPr="006765BE" w:rsidRDefault="003D52EA" w:rsidP="0062333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D52EA" w:rsidRPr="003D52EA" w14:paraId="2282417A" w14:textId="77777777" w:rsidTr="0062333F">
        <w:tc>
          <w:tcPr>
            <w:tcW w:w="2405" w:type="dxa"/>
          </w:tcPr>
          <w:p w14:paraId="0B0413F4" w14:textId="205A14DE" w:rsidR="003D52EA" w:rsidRPr="006765BE" w:rsidRDefault="003D52EA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permStart w:id="1406862924" w:edGrp="everyone" w:colFirst="1" w:colLast="1"/>
            <w:permEnd w:id="899688147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oziom studiów </w:t>
            </w:r>
          </w:p>
        </w:tc>
        <w:tc>
          <w:tcPr>
            <w:tcW w:w="5812" w:type="dxa"/>
            <w:vAlign w:val="center"/>
          </w:tcPr>
          <w:p w14:paraId="367E3349" w14:textId="24696464" w:rsidR="003D52EA" w:rsidRPr="006765BE" w:rsidRDefault="003D52EA" w:rsidP="0062333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udia I stopnia / studia II stopnia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/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studia </w:t>
            </w:r>
            <w:r w:rsidR="006254D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jednolite </w:t>
            </w:r>
            <w:r w:rsidR="00611B79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agisterskie</w:t>
            </w:r>
            <w:r w:rsidRPr="006765BE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*</w:t>
            </w:r>
          </w:p>
        </w:tc>
      </w:tr>
      <w:tr w:rsidR="003D52EA" w:rsidRPr="003D52EA" w14:paraId="75EA477C" w14:textId="77777777" w:rsidTr="0062333F">
        <w:tc>
          <w:tcPr>
            <w:tcW w:w="2405" w:type="dxa"/>
          </w:tcPr>
          <w:p w14:paraId="7A16A382" w14:textId="62A7F45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ermStart w:id="1911239372" w:edGrp="everyone" w:colFirst="1" w:colLast="1"/>
            <w:permEnd w:id="1406862924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ma studiów</w:t>
            </w:r>
          </w:p>
        </w:tc>
        <w:tc>
          <w:tcPr>
            <w:tcW w:w="5812" w:type="dxa"/>
            <w:vAlign w:val="center"/>
          </w:tcPr>
          <w:p w14:paraId="518BA949" w14:textId="702F2C2A" w:rsidR="003D52EA" w:rsidRPr="006765BE" w:rsidRDefault="00B26F63" w:rsidP="0062333F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cjonarne / niestacjonarne*</w:t>
            </w:r>
          </w:p>
        </w:tc>
      </w:tr>
      <w:tr w:rsidR="003D52EA" w:rsidRPr="003D52EA" w14:paraId="3850229B" w14:textId="77777777" w:rsidTr="0062333F">
        <w:tc>
          <w:tcPr>
            <w:tcW w:w="2405" w:type="dxa"/>
          </w:tcPr>
          <w:p w14:paraId="24294C0E" w14:textId="0E276622" w:rsidR="003D52EA" w:rsidRPr="006765BE" w:rsidRDefault="00B26F63" w:rsidP="00C6785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ermStart w:id="114758083" w:edGrp="everyone" w:colFirst="1" w:colLast="1"/>
            <w:permEnd w:id="1911239372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mestr studiów</w:t>
            </w:r>
          </w:p>
        </w:tc>
        <w:tc>
          <w:tcPr>
            <w:tcW w:w="5812" w:type="dxa"/>
            <w:vAlign w:val="center"/>
          </w:tcPr>
          <w:p w14:paraId="5F576F27" w14:textId="77777777" w:rsidR="003D52EA" w:rsidRPr="00B26F63" w:rsidRDefault="003D52EA" w:rsidP="0062333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26F63" w:rsidRPr="003D52EA" w14:paraId="7F70FB9C" w14:textId="77777777" w:rsidTr="0062333F">
        <w:tc>
          <w:tcPr>
            <w:tcW w:w="2405" w:type="dxa"/>
          </w:tcPr>
          <w:p w14:paraId="177FA76A" w14:textId="5CBE2C8F" w:rsidR="00B26F63" w:rsidRPr="006765BE" w:rsidRDefault="00B26F63" w:rsidP="006765BE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ermStart w:id="585962030" w:edGrp="everyone" w:colFirst="1" w:colLast="1"/>
            <w:permEnd w:id="114758083"/>
            <w:r w:rsidRPr="006765B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iczba godzin zrealizowanej praktyki zawodowej</w:t>
            </w:r>
          </w:p>
        </w:tc>
        <w:tc>
          <w:tcPr>
            <w:tcW w:w="5812" w:type="dxa"/>
            <w:vAlign w:val="center"/>
          </w:tcPr>
          <w:p w14:paraId="17464FD2" w14:textId="77777777" w:rsidR="00B26F63" w:rsidRPr="00B26F63" w:rsidRDefault="00B26F63" w:rsidP="0062333F">
            <w:pPr>
              <w:spacing w:line="36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ermEnd w:id="585962030"/>
    <w:p w14:paraId="7532EF35" w14:textId="06E37828" w:rsidR="003D52EA" w:rsidRPr="006765BE" w:rsidRDefault="003D52EA" w:rsidP="00C6785C">
      <w:p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6765BE">
        <w:rPr>
          <w:rFonts w:ascii="Times New Roman" w:hAnsi="Times New Roman" w:cs="Times New Roman"/>
          <w:sz w:val="20"/>
          <w:szCs w:val="20"/>
        </w:rPr>
        <w:t>*niewłaściwe skreślić</w:t>
      </w:r>
    </w:p>
    <w:p w14:paraId="32FF771D" w14:textId="75DB6A76" w:rsidR="00705BC7" w:rsidRPr="006765BE" w:rsidRDefault="00F16F76" w:rsidP="00147BFA">
      <w:pPr>
        <w:spacing w:before="840"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 w:rsidRPr="006765BE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Dziękujemy za </w:t>
      </w:r>
      <w:r w:rsidR="007B0355">
        <w:rPr>
          <w:rFonts w:ascii="Times New Roman" w:hAnsi="Times New Roman" w:cs="Times New Roman"/>
          <w:b/>
          <w:bCs/>
          <w:i/>
          <w:iCs/>
          <w:sz w:val="24"/>
          <w:szCs w:val="24"/>
        </w:rPr>
        <w:t>udział w badaniu</w:t>
      </w:r>
    </w:p>
    <w:sectPr w:rsidR="00705BC7" w:rsidRPr="006765BE" w:rsidSect="007F32AD">
      <w:headerReference w:type="first" r:id="rId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4D2E3" w14:textId="77777777" w:rsidR="00E02A09" w:rsidRDefault="00E02A09" w:rsidP="00590C48">
      <w:pPr>
        <w:spacing w:after="0" w:line="240" w:lineRule="auto"/>
      </w:pPr>
      <w:r>
        <w:separator/>
      </w:r>
    </w:p>
  </w:endnote>
  <w:endnote w:type="continuationSeparator" w:id="0">
    <w:p w14:paraId="70AFC37B" w14:textId="77777777" w:rsidR="00E02A09" w:rsidRDefault="00E02A09" w:rsidP="00590C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66948" w14:textId="77777777" w:rsidR="00E02A09" w:rsidRDefault="00E02A09" w:rsidP="00590C48">
      <w:pPr>
        <w:spacing w:after="0" w:line="240" w:lineRule="auto"/>
      </w:pPr>
      <w:r>
        <w:separator/>
      </w:r>
    </w:p>
  </w:footnote>
  <w:footnote w:type="continuationSeparator" w:id="0">
    <w:p w14:paraId="0454A606" w14:textId="77777777" w:rsidR="00E02A09" w:rsidRDefault="00E02A09" w:rsidP="00590C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-Siatk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Description w:val="Logówki"/>
    </w:tblPr>
    <w:tblGrid>
      <w:gridCol w:w="4531"/>
      <w:gridCol w:w="4531"/>
    </w:tblGrid>
    <w:tr w:rsidR="00EB5017" w14:paraId="51ACE730" w14:textId="77777777" w:rsidTr="000B2A27">
      <w:tc>
        <w:tcPr>
          <w:tcW w:w="4531" w:type="dxa"/>
        </w:tcPr>
        <w:p w14:paraId="17B1DF35" w14:textId="77777777" w:rsidR="00EB5017" w:rsidRDefault="00EB5017" w:rsidP="00EB5017">
          <w:pPr>
            <w:pStyle w:val="Nagwek"/>
            <w:tabs>
              <w:tab w:val="left" w:pos="315"/>
              <w:tab w:val="left" w:pos="350"/>
              <w:tab w:val="left" w:pos="1100"/>
            </w:tabs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712DFE84" wp14:editId="0C8A053E">
                <wp:simplePos x="0" y="0"/>
                <wp:positionH relativeFrom="column">
                  <wp:posOffset>0</wp:posOffset>
                </wp:positionH>
                <wp:positionV relativeFrom="paragraph">
                  <wp:posOffset>167005</wp:posOffset>
                </wp:positionV>
                <wp:extent cx="1623060" cy="434975"/>
                <wp:effectExtent l="0" t="0" r="0" b="3175"/>
                <wp:wrapSquare wrapText="bothSides"/>
                <wp:docPr id="554700263" name="Obraz 554700263" descr="Tytuł: Akademia Łomżyńska -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Obraz 2" descr="Tytuł: Akademia Łomżyńska -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r="-174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3060" cy="434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4531" w:type="dxa"/>
        </w:tcPr>
        <w:p w14:paraId="1DCCB79E" w14:textId="77777777" w:rsidR="00EB5017" w:rsidRDefault="00EB5017" w:rsidP="00EB5017">
          <w:pPr>
            <w:pStyle w:val="Nagwek"/>
            <w:tabs>
              <w:tab w:val="left" w:pos="350"/>
              <w:tab w:val="left" w:pos="1100"/>
            </w:tabs>
          </w:pPr>
        </w:p>
      </w:tc>
    </w:tr>
  </w:tbl>
  <w:p w14:paraId="38CA871F" w14:textId="6B9EF8B7" w:rsidR="000356F2" w:rsidRDefault="000356F2" w:rsidP="00147BF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578FB"/>
    <w:multiLevelType w:val="hybridMultilevel"/>
    <w:tmpl w:val="ED8CB31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ocumentProtection w:edit="readOnly" w:enforcement="1" w:cryptProviderType="rsaAES" w:cryptAlgorithmClass="hash" w:cryptAlgorithmType="typeAny" w:cryptAlgorithmSid="14" w:cryptSpinCount="100000" w:hash="Y7LEsN44yp3CbNZemR3AZqIxlbdy0J0QKzVPHSz2f4I2KE22HMbL9iTQTx09wevsYcl0tpbwNwJKVTgR/jkZzQ==" w:salt="Euu/dH2ZgA6ZqpISo/qOng==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wViS0NzQ3MLcyUdpeDU4uLM/DyQAuNaAAbtbvcsAAAA"/>
  </w:docVars>
  <w:rsids>
    <w:rsidRoot w:val="00A73116"/>
    <w:rsid w:val="00001FAE"/>
    <w:rsid w:val="000356F2"/>
    <w:rsid w:val="00056D74"/>
    <w:rsid w:val="00060DBE"/>
    <w:rsid w:val="00147BFA"/>
    <w:rsid w:val="001D7953"/>
    <w:rsid w:val="001F08B6"/>
    <w:rsid w:val="002336B3"/>
    <w:rsid w:val="0028010C"/>
    <w:rsid w:val="002D01DD"/>
    <w:rsid w:val="002E34AC"/>
    <w:rsid w:val="00397803"/>
    <w:rsid w:val="003A7FEC"/>
    <w:rsid w:val="003C4C12"/>
    <w:rsid w:val="003D52EA"/>
    <w:rsid w:val="00404F84"/>
    <w:rsid w:val="00444B5D"/>
    <w:rsid w:val="004767EF"/>
    <w:rsid w:val="00476B6A"/>
    <w:rsid w:val="00491583"/>
    <w:rsid w:val="004A0E58"/>
    <w:rsid w:val="00590C48"/>
    <w:rsid w:val="005B28FC"/>
    <w:rsid w:val="00611B79"/>
    <w:rsid w:val="0062333F"/>
    <w:rsid w:val="006254D6"/>
    <w:rsid w:val="006765BE"/>
    <w:rsid w:val="006A3607"/>
    <w:rsid w:val="006B5431"/>
    <w:rsid w:val="00705BC7"/>
    <w:rsid w:val="00746C6C"/>
    <w:rsid w:val="00785FEC"/>
    <w:rsid w:val="007A6447"/>
    <w:rsid w:val="007B0355"/>
    <w:rsid w:val="007D30C5"/>
    <w:rsid w:val="007F32AD"/>
    <w:rsid w:val="00823E17"/>
    <w:rsid w:val="00866EA0"/>
    <w:rsid w:val="008A24AC"/>
    <w:rsid w:val="008E7D6A"/>
    <w:rsid w:val="00950A79"/>
    <w:rsid w:val="0095561F"/>
    <w:rsid w:val="009B3582"/>
    <w:rsid w:val="009D0175"/>
    <w:rsid w:val="009E7ABD"/>
    <w:rsid w:val="00A012DF"/>
    <w:rsid w:val="00A13C21"/>
    <w:rsid w:val="00A73116"/>
    <w:rsid w:val="00AC5E02"/>
    <w:rsid w:val="00AD63E5"/>
    <w:rsid w:val="00AE4285"/>
    <w:rsid w:val="00AF1574"/>
    <w:rsid w:val="00B26F63"/>
    <w:rsid w:val="00B73D89"/>
    <w:rsid w:val="00BE5676"/>
    <w:rsid w:val="00C02288"/>
    <w:rsid w:val="00C16732"/>
    <w:rsid w:val="00C6785C"/>
    <w:rsid w:val="00CA1441"/>
    <w:rsid w:val="00D2130F"/>
    <w:rsid w:val="00D22CCB"/>
    <w:rsid w:val="00E02A09"/>
    <w:rsid w:val="00E925E4"/>
    <w:rsid w:val="00EB5017"/>
    <w:rsid w:val="00F03276"/>
    <w:rsid w:val="00F16F76"/>
    <w:rsid w:val="00F236C6"/>
    <w:rsid w:val="00F717A1"/>
    <w:rsid w:val="00F74A97"/>
    <w:rsid w:val="00F77FE0"/>
    <w:rsid w:val="00FD5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ABD6F1"/>
  <w15:docId w15:val="{2D5BED23-70E1-4226-85BE-0B1168611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05BC7"/>
  </w:style>
  <w:style w:type="paragraph" w:styleId="Nagwek1">
    <w:name w:val="heading 1"/>
    <w:basedOn w:val="Normalny"/>
    <w:next w:val="Normalny"/>
    <w:link w:val="Nagwek1Znak"/>
    <w:uiPriority w:val="9"/>
    <w:qFormat/>
    <w:rsid w:val="00147B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AF1574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705B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zodstpw">
    <w:name w:val="No Spacing"/>
    <w:uiPriority w:val="1"/>
    <w:qFormat/>
    <w:rsid w:val="00866EA0"/>
    <w:pPr>
      <w:spacing w:after="0" w:line="240" w:lineRule="auto"/>
    </w:pPr>
  </w:style>
  <w:style w:type="paragraph" w:styleId="Nagwek">
    <w:name w:val="header"/>
    <w:basedOn w:val="Normalny"/>
    <w:link w:val="Nagwek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90C48"/>
  </w:style>
  <w:style w:type="paragraph" w:styleId="Stopka">
    <w:name w:val="footer"/>
    <w:basedOn w:val="Normalny"/>
    <w:link w:val="StopkaZnak"/>
    <w:uiPriority w:val="99"/>
    <w:unhideWhenUsed/>
    <w:rsid w:val="00590C4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90C48"/>
  </w:style>
  <w:style w:type="paragraph" w:styleId="Tekstdymka">
    <w:name w:val="Balloon Text"/>
    <w:basedOn w:val="Normalny"/>
    <w:link w:val="TekstdymkaZnak"/>
    <w:uiPriority w:val="99"/>
    <w:semiHidden/>
    <w:unhideWhenUsed/>
    <w:rsid w:val="00590C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590C48"/>
    <w:rPr>
      <w:rFonts w:ascii="Segoe UI" w:hAnsi="Segoe UI" w:cs="Segoe UI"/>
      <w:sz w:val="18"/>
      <w:szCs w:val="18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5B28F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5B28F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5B28FC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236C6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236C6"/>
    <w:rPr>
      <w:b/>
      <w:bCs/>
      <w:sz w:val="20"/>
      <w:szCs w:val="20"/>
    </w:rPr>
  </w:style>
  <w:style w:type="character" w:customStyle="1" w:styleId="Nagwek1Znak">
    <w:name w:val="Nagłówek 1 Znak"/>
    <w:basedOn w:val="Domylnaczcionkaakapitu"/>
    <w:link w:val="Nagwek1"/>
    <w:uiPriority w:val="9"/>
    <w:rsid w:val="00147BF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AF1574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1C9728-9FDA-4A5C-B755-EA49AA66D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0</Words>
  <Characters>2104</Characters>
  <Application>Microsoft Office Word</Application>
  <DocSecurity>8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ł. 6. Kwestionariusz ankiety po zakończeniu praktyki wersja dostępna</vt:lpstr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ł. 6. Kwestionariusz ankiety po zakończeniu praktyki wersja dostępna</dc:title>
  <dc:subject/>
  <dc:creator>URJK</dc:creator>
  <cp:keywords/>
  <dc:description/>
  <cp:lastModifiedBy>Teacher</cp:lastModifiedBy>
  <cp:revision>2</cp:revision>
  <cp:lastPrinted>2020-10-12T11:29:00Z</cp:lastPrinted>
  <dcterms:created xsi:type="dcterms:W3CDTF">2024-07-19T11:19:00Z</dcterms:created>
  <dcterms:modified xsi:type="dcterms:W3CDTF">2024-07-19T11:19:00Z</dcterms:modified>
</cp:coreProperties>
</file>